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77FD0" w14:textId="7E39154F" w:rsidR="00C061E2" w:rsidRPr="0071214F" w:rsidRDefault="00C061E2" w:rsidP="00C061E2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71214F">
        <w:rPr>
          <w:rFonts w:asciiTheme="minorHAnsi" w:hAnsiTheme="minorHAnsi" w:cstheme="minorHAnsi"/>
          <w:b/>
          <w:bCs/>
          <w:sz w:val="22"/>
          <w:szCs w:val="22"/>
        </w:rPr>
        <w:t>Lab 1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Programming Fundamentals (CS-130-0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>)                                                                                                                                                                                                                                                                                      CS 130-0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FE7660">
        <w:rPr>
          <w:rFonts w:asciiTheme="minorHAnsi" w:hAnsiTheme="minorHAnsi" w:cstheme="minorHAnsi"/>
          <w:b/>
          <w:bCs/>
          <w:sz w:val="22"/>
          <w:szCs w:val="22"/>
        </w:rPr>
        <w:t>FA</w:t>
      </w:r>
      <w:r w:rsidR="00322706" w:rsidRPr="0071214F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="0071214F" w:rsidRPr="0071214F">
        <w:rPr>
          <w:rFonts w:asciiTheme="minorHAnsi" w:hAnsiTheme="minorHAnsi" w:cstheme="minorHAnsi"/>
          <w:b/>
          <w:bCs/>
          <w:sz w:val="22"/>
          <w:szCs w:val="22"/>
        </w:rPr>
        <w:t>2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                                                                   </w:t>
      </w:r>
      <w:r w:rsidR="00322706"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                              </w:t>
      </w:r>
      <w:r w:rsidRPr="0071214F">
        <w:rPr>
          <w:rFonts w:asciiTheme="minorHAnsi" w:hAnsiTheme="minorHAnsi" w:cstheme="minorHAnsi"/>
          <w:b/>
          <w:bCs/>
          <w:sz w:val="22"/>
          <w:szCs w:val="22"/>
        </w:rPr>
        <w:t xml:space="preserve"> Total=100</w:t>
      </w:r>
    </w:p>
    <w:p w14:paraId="48FE9630" w14:textId="21A82B80" w:rsidR="0071214F" w:rsidRPr="0071214F" w:rsidRDefault="0071214F" w:rsidP="00C061E2">
      <w:pPr>
        <w:pStyle w:val="NormalWeb"/>
        <w:rPr>
          <w:rFonts w:asciiTheme="minorHAnsi" w:hAnsiTheme="minorHAnsi" w:cstheme="minorHAnsi"/>
          <w:b/>
          <w:bCs/>
          <w:sz w:val="22"/>
          <w:szCs w:val="22"/>
        </w:rPr>
      </w:pPr>
      <w:r w:rsidRPr="0071214F">
        <w:rPr>
          <w:rFonts w:asciiTheme="minorHAnsi" w:hAnsiTheme="minorHAnsi" w:cstheme="minorHAnsi"/>
          <w:b/>
          <w:bCs/>
          <w:sz w:val="22"/>
          <w:szCs w:val="22"/>
        </w:rPr>
        <w:t>Name:</w:t>
      </w:r>
    </w:p>
    <w:p w14:paraId="7971F5EB" w14:textId="7C50B312" w:rsidR="00E4325F" w:rsidRPr="0071214F" w:rsidRDefault="00E4325F" w:rsidP="00E4325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What is the length of the following array: byte[] data = { 12, 34, 9, 0, -62, 88 };</w:t>
      </w:r>
    </w:p>
    <w:p w14:paraId="7B31E688" w14:textId="5BFD8781" w:rsidR="00E4325F" w:rsidRPr="0071214F" w:rsidRDefault="00E4325F" w:rsidP="00E4325F">
      <w:pPr>
        <w:pStyle w:val="ListParagraph"/>
        <w:numPr>
          <w:ilvl w:val="0"/>
          <w:numId w:val="3"/>
        </w:numPr>
        <w:rPr>
          <w:rFonts w:cstheme="minorHAnsi"/>
        </w:rPr>
      </w:pPr>
      <w:r w:rsidRPr="0071214F">
        <w:rPr>
          <w:rFonts w:cstheme="minorHAnsi"/>
        </w:rPr>
        <w:t>1</w:t>
      </w:r>
    </w:p>
    <w:p w14:paraId="284445C4" w14:textId="3D945799" w:rsidR="00E4325F" w:rsidRPr="00A40EAD" w:rsidRDefault="00E4325F" w:rsidP="00E4325F">
      <w:pPr>
        <w:pStyle w:val="ListParagraph"/>
        <w:numPr>
          <w:ilvl w:val="0"/>
          <w:numId w:val="3"/>
        </w:numPr>
        <w:rPr>
          <w:rFonts w:cstheme="minorHAnsi"/>
          <w:highlight w:val="yellow"/>
        </w:rPr>
      </w:pPr>
      <w:r w:rsidRPr="00A40EAD">
        <w:rPr>
          <w:rFonts w:cstheme="minorHAnsi"/>
          <w:highlight w:val="yellow"/>
        </w:rPr>
        <w:t>5</w:t>
      </w:r>
    </w:p>
    <w:p w14:paraId="6AB235A8" w14:textId="5D1E8B12" w:rsidR="0044069C" w:rsidRPr="00A40EAD" w:rsidRDefault="00E4325F" w:rsidP="00E4325F">
      <w:pPr>
        <w:pStyle w:val="ListParagraph"/>
        <w:numPr>
          <w:ilvl w:val="0"/>
          <w:numId w:val="3"/>
        </w:numPr>
        <w:rPr>
          <w:rFonts w:cstheme="minorHAnsi"/>
        </w:rPr>
      </w:pPr>
      <w:r w:rsidRPr="00A40EAD">
        <w:rPr>
          <w:rFonts w:cstheme="minorHAnsi"/>
        </w:rPr>
        <w:t>6</w:t>
      </w:r>
    </w:p>
    <w:p w14:paraId="77CA13FE" w14:textId="2F313BEF" w:rsidR="00E4325F" w:rsidRPr="0071214F" w:rsidRDefault="00E4325F" w:rsidP="00E4325F">
      <w:pPr>
        <w:pStyle w:val="ListParagraph"/>
        <w:numPr>
          <w:ilvl w:val="0"/>
          <w:numId w:val="3"/>
        </w:numPr>
        <w:rPr>
          <w:rFonts w:cstheme="minorHAnsi"/>
        </w:rPr>
      </w:pPr>
      <w:r w:rsidRPr="0071214F">
        <w:rPr>
          <w:rFonts w:cstheme="minorHAnsi"/>
        </w:rPr>
        <w:t>12</w:t>
      </w:r>
    </w:p>
    <w:p w14:paraId="5402C937" w14:textId="263C2DC6" w:rsidR="00E4325F" w:rsidRPr="0071214F" w:rsidRDefault="00E4325F" w:rsidP="00E4325F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1D830B1F" w14:textId="42716939" w:rsidR="00E4325F" w:rsidRPr="0071214F" w:rsidRDefault="00E4325F" w:rsidP="00E4325F">
      <w:pPr>
        <w:ind w:left="360"/>
        <w:rPr>
          <w:rFonts w:cstheme="minorHAnsi"/>
        </w:rPr>
      </w:pPr>
      <w:r w:rsidRPr="0071214F">
        <w:rPr>
          <w:rFonts w:cstheme="minorHAnsi"/>
          <w:noProof/>
        </w:rPr>
        <w:drawing>
          <wp:inline distT="0" distB="0" distL="0" distR="0" wp14:anchorId="2F373D2C" wp14:editId="6D004775">
            <wp:extent cx="2247900" cy="161144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48095" cy="1611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E9157" w14:textId="42F8A84E" w:rsidR="00E4325F" w:rsidRPr="0071214F" w:rsidRDefault="00E4325F" w:rsidP="00E4325F">
      <w:pPr>
        <w:pStyle w:val="ListParagraph"/>
        <w:numPr>
          <w:ilvl w:val="0"/>
          <w:numId w:val="4"/>
        </w:numPr>
        <w:rPr>
          <w:rFonts w:cstheme="minorHAnsi"/>
        </w:rPr>
      </w:pPr>
      <w:r w:rsidRPr="0071214F">
        <w:rPr>
          <w:rFonts w:cstheme="minorHAnsi"/>
        </w:rPr>
        <w:t>0</w:t>
      </w:r>
    </w:p>
    <w:p w14:paraId="585D9AF1" w14:textId="5D261A13" w:rsidR="00E4325F" w:rsidRPr="0071214F" w:rsidRDefault="00E4325F" w:rsidP="00E4325F">
      <w:pPr>
        <w:pStyle w:val="ListParagraph"/>
        <w:numPr>
          <w:ilvl w:val="0"/>
          <w:numId w:val="4"/>
        </w:numPr>
        <w:rPr>
          <w:rFonts w:cstheme="minorHAnsi"/>
        </w:rPr>
      </w:pPr>
      <w:r w:rsidRPr="0071214F">
        <w:rPr>
          <w:rFonts w:cstheme="minorHAnsi"/>
        </w:rPr>
        <w:t>Out-of-bound exception</w:t>
      </w:r>
    </w:p>
    <w:p w14:paraId="19C32EEF" w14:textId="1E20D011" w:rsidR="00E4325F" w:rsidRPr="0071214F" w:rsidRDefault="00E4325F" w:rsidP="00E4325F">
      <w:pPr>
        <w:pStyle w:val="ListParagraph"/>
        <w:numPr>
          <w:ilvl w:val="0"/>
          <w:numId w:val="4"/>
        </w:numPr>
        <w:rPr>
          <w:rFonts w:cstheme="minorHAnsi"/>
        </w:rPr>
      </w:pPr>
      <w:r w:rsidRPr="0071214F">
        <w:rPr>
          <w:rFonts w:cstheme="minorHAnsi"/>
        </w:rPr>
        <w:t>Garbage value</w:t>
      </w:r>
    </w:p>
    <w:p w14:paraId="6BDAD066" w14:textId="42D88EA2" w:rsidR="00E4325F" w:rsidRPr="00A40EAD" w:rsidRDefault="00E4325F" w:rsidP="00E4325F">
      <w:pPr>
        <w:pStyle w:val="ListParagraph"/>
        <w:numPr>
          <w:ilvl w:val="0"/>
          <w:numId w:val="4"/>
        </w:numPr>
        <w:rPr>
          <w:rFonts w:cstheme="minorHAnsi"/>
          <w:highlight w:val="yellow"/>
        </w:rPr>
      </w:pPr>
      <w:r w:rsidRPr="00A40EAD">
        <w:rPr>
          <w:rFonts w:cstheme="minorHAnsi"/>
          <w:highlight w:val="yellow"/>
        </w:rPr>
        <w:t>Error</w:t>
      </w:r>
    </w:p>
    <w:p w14:paraId="4C03D53A" w14:textId="73DD277E" w:rsidR="00E4325F" w:rsidRPr="0071214F" w:rsidRDefault="00E4325F" w:rsidP="00E4325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br/>
      </w:r>
      <w:r w:rsidRPr="0071214F">
        <w:rPr>
          <w:rFonts w:cstheme="minorHAnsi"/>
          <w:b/>
          <w:bCs/>
          <w:spacing w:val="-2"/>
          <w:shd w:val="clear" w:color="auto" w:fill="FFFFFF"/>
        </w:rPr>
        <w:t>_________________ is a collection of elements used to store the same type of data.</w:t>
      </w:r>
    </w:p>
    <w:p w14:paraId="06411047" w14:textId="013F6EC1" w:rsidR="00E4325F" w:rsidRPr="00A40EAD" w:rsidRDefault="00E4325F" w:rsidP="00E4325F">
      <w:pPr>
        <w:pStyle w:val="ListParagraph"/>
        <w:numPr>
          <w:ilvl w:val="0"/>
          <w:numId w:val="6"/>
        </w:numPr>
        <w:rPr>
          <w:rFonts w:cstheme="minorHAnsi"/>
          <w:highlight w:val="yellow"/>
        </w:rPr>
      </w:pPr>
      <w:r w:rsidRPr="00A40EAD">
        <w:rPr>
          <w:rFonts w:cstheme="minorHAnsi"/>
          <w:spacing w:val="-2"/>
          <w:highlight w:val="yellow"/>
          <w:shd w:val="clear" w:color="auto" w:fill="FFFFFF"/>
        </w:rPr>
        <w:t>Array</w:t>
      </w:r>
    </w:p>
    <w:p w14:paraId="54D4CA64" w14:textId="061EAB2E" w:rsidR="00E4325F" w:rsidRPr="0071214F" w:rsidRDefault="00E4325F" w:rsidP="00E4325F">
      <w:pPr>
        <w:pStyle w:val="ListParagraph"/>
        <w:numPr>
          <w:ilvl w:val="0"/>
          <w:numId w:val="6"/>
        </w:numPr>
        <w:rPr>
          <w:rFonts w:cstheme="minorHAnsi"/>
        </w:rPr>
      </w:pPr>
      <w:r w:rsidRPr="0071214F">
        <w:rPr>
          <w:rFonts w:cstheme="minorHAnsi"/>
          <w:spacing w:val="-2"/>
          <w:shd w:val="clear" w:color="auto" w:fill="FFFFFF"/>
        </w:rPr>
        <w:t>Switch</w:t>
      </w:r>
    </w:p>
    <w:p w14:paraId="1E2C00E0" w14:textId="5D48880A" w:rsidR="00E4325F" w:rsidRPr="0071214F" w:rsidRDefault="00E4325F" w:rsidP="00E4325F">
      <w:pPr>
        <w:pStyle w:val="ListParagraph"/>
        <w:numPr>
          <w:ilvl w:val="0"/>
          <w:numId w:val="6"/>
        </w:numPr>
        <w:rPr>
          <w:rFonts w:cstheme="minorHAnsi"/>
        </w:rPr>
      </w:pPr>
      <w:r w:rsidRPr="0071214F">
        <w:rPr>
          <w:rFonts w:cstheme="minorHAnsi"/>
          <w:spacing w:val="-2"/>
          <w:shd w:val="clear" w:color="auto" w:fill="FFFFFF"/>
        </w:rPr>
        <w:t>Loop</w:t>
      </w:r>
    </w:p>
    <w:p w14:paraId="3358D1E8" w14:textId="4A98E649" w:rsidR="00E4325F" w:rsidRPr="0071214F" w:rsidRDefault="00E4325F" w:rsidP="00E4325F">
      <w:pPr>
        <w:pStyle w:val="ListParagraph"/>
        <w:numPr>
          <w:ilvl w:val="0"/>
          <w:numId w:val="6"/>
        </w:numPr>
        <w:rPr>
          <w:rFonts w:cstheme="minorHAnsi"/>
        </w:rPr>
      </w:pPr>
      <w:r w:rsidRPr="0071214F">
        <w:rPr>
          <w:rFonts w:cstheme="minorHAnsi"/>
          <w:spacing w:val="-2"/>
          <w:shd w:val="clear" w:color="auto" w:fill="FFFFFF"/>
        </w:rPr>
        <w:t>Case</w:t>
      </w:r>
    </w:p>
    <w:p w14:paraId="2D99E120" w14:textId="77777777" w:rsidR="00007391" w:rsidRPr="0071214F" w:rsidRDefault="00007391" w:rsidP="00D733D7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For the array:</w:t>
      </w:r>
    </w:p>
    <w:p w14:paraId="00A3160D" w14:textId="19B62CB8" w:rsidR="00007391" w:rsidRPr="0071214F" w:rsidRDefault="00C061E2" w:rsidP="00007391">
      <w:pPr>
        <w:ind w:left="360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 xml:space="preserve">     </w:t>
      </w:r>
      <w:r w:rsidR="00007391" w:rsidRPr="0071214F">
        <w:rPr>
          <w:rFonts w:cstheme="minorHAnsi"/>
          <w:b/>
          <w:bCs/>
        </w:rPr>
        <w:t>int stats[3];</w:t>
      </w:r>
    </w:p>
    <w:p w14:paraId="66C76C70" w14:textId="035E4745" w:rsidR="00007391" w:rsidRPr="0071214F" w:rsidRDefault="00007391" w:rsidP="00007391">
      <w:pPr>
        <w:ind w:left="360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What is the range of the index?</w:t>
      </w:r>
    </w:p>
    <w:p w14:paraId="52E0CFD9" w14:textId="104FA9E5" w:rsidR="00007391" w:rsidRPr="0071214F" w:rsidRDefault="00007391" w:rsidP="00007391">
      <w:pPr>
        <w:pStyle w:val="ListParagraph"/>
        <w:numPr>
          <w:ilvl w:val="0"/>
          <w:numId w:val="7"/>
        </w:numPr>
        <w:rPr>
          <w:rFonts w:cstheme="minorHAnsi"/>
        </w:rPr>
      </w:pPr>
      <w:r w:rsidRPr="0071214F">
        <w:rPr>
          <w:rFonts w:cstheme="minorHAnsi"/>
        </w:rPr>
        <w:t>0 to 3</w:t>
      </w:r>
    </w:p>
    <w:p w14:paraId="5B357847" w14:textId="1C454B3F" w:rsidR="00007391" w:rsidRPr="00A40EAD" w:rsidRDefault="00D733D7" w:rsidP="00007391">
      <w:pPr>
        <w:pStyle w:val="ListParagraph"/>
        <w:numPr>
          <w:ilvl w:val="0"/>
          <w:numId w:val="7"/>
        </w:numPr>
        <w:rPr>
          <w:rFonts w:cstheme="minorHAnsi"/>
          <w:highlight w:val="yellow"/>
        </w:rPr>
      </w:pPr>
      <w:r w:rsidRPr="00A40EAD">
        <w:rPr>
          <w:rFonts w:cstheme="minorHAnsi"/>
          <w:highlight w:val="yellow"/>
        </w:rPr>
        <w:t>0 to 2</w:t>
      </w:r>
    </w:p>
    <w:p w14:paraId="29645F3E" w14:textId="2CF7E044" w:rsidR="00D733D7" w:rsidRPr="0071214F" w:rsidRDefault="00D733D7" w:rsidP="00007391">
      <w:pPr>
        <w:pStyle w:val="ListParagraph"/>
        <w:numPr>
          <w:ilvl w:val="0"/>
          <w:numId w:val="7"/>
        </w:numPr>
        <w:rPr>
          <w:rFonts w:cstheme="minorHAnsi"/>
        </w:rPr>
      </w:pPr>
      <w:r w:rsidRPr="0071214F">
        <w:rPr>
          <w:rFonts w:cstheme="minorHAnsi"/>
        </w:rPr>
        <w:t>1 to 3</w:t>
      </w:r>
    </w:p>
    <w:p w14:paraId="3C636689" w14:textId="4B99870B" w:rsidR="00D733D7" w:rsidRPr="0071214F" w:rsidRDefault="00D733D7" w:rsidP="00007391">
      <w:pPr>
        <w:pStyle w:val="ListParagraph"/>
        <w:numPr>
          <w:ilvl w:val="0"/>
          <w:numId w:val="7"/>
        </w:numPr>
        <w:rPr>
          <w:rFonts w:cstheme="minorHAnsi"/>
        </w:rPr>
      </w:pPr>
      <w:r w:rsidRPr="0071214F">
        <w:rPr>
          <w:rFonts w:cstheme="minorHAnsi"/>
        </w:rPr>
        <w:t>0 to 4</w:t>
      </w:r>
    </w:p>
    <w:p w14:paraId="33FC12C4" w14:textId="00C37CCD" w:rsidR="0071214F" w:rsidRPr="0071214F" w:rsidRDefault="0071214F" w:rsidP="0071214F">
      <w:pPr>
        <w:rPr>
          <w:rFonts w:cstheme="minorHAnsi"/>
        </w:rPr>
      </w:pPr>
    </w:p>
    <w:p w14:paraId="6697867C" w14:textId="77777777" w:rsidR="0071214F" w:rsidRPr="0071214F" w:rsidRDefault="0071214F" w:rsidP="0071214F">
      <w:pPr>
        <w:rPr>
          <w:rFonts w:cstheme="minorHAnsi"/>
        </w:rPr>
      </w:pPr>
    </w:p>
    <w:p w14:paraId="61FA4ADF" w14:textId="77777777" w:rsidR="001C5BD6" w:rsidRPr="0071214F" w:rsidRDefault="001C5BD6" w:rsidP="001C5BD6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lastRenderedPageBreak/>
        <w:t>int [] nums = {2, 3, 5, 8, 9, 11};</w:t>
      </w:r>
    </w:p>
    <w:p w14:paraId="4FE967BC" w14:textId="584D1361" w:rsidR="00D733D7" w:rsidRPr="0071214F" w:rsidRDefault="001C5BD6" w:rsidP="001C5BD6">
      <w:pPr>
        <w:pStyle w:val="ListParagraph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How would you access the fourth element in nums?</w:t>
      </w:r>
    </w:p>
    <w:p w14:paraId="1FED602F" w14:textId="65C0EBFF" w:rsidR="001C5BD6" w:rsidRPr="00A40EAD" w:rsidRDefault="001C5BD6" w:rsidP="001C5BD6">
      <w:pPr>
        <w:pStyle w:val="ListParagraph"/>
        <w:numPr>
          <w:ilvl w:val="0"/>
          <w:numId w:val="8"/>
        </w:numPr>
        <w:rPr>
          <w:rFonts w:cstheme="minorHAnsi"/>
          <w:highlight w:val="yellow"/>
        </w:rPr>
      </w:pPr>
      <w:r w:rsidRPr="00A40EAD">
        <w:rPr>
          <w:rFonts w:cstheme="minorHAnsi"/>
          <w:highlight w:val="yellow"/>
        </w:rPr>
        <w:t>nums[3]</w:t>
      </w:r>
    </w:p>
    <w:p w14:paraId="352A7D1D" w14:textId="76D4C964" w:rsidR="001C5BD6" w:rsidRPr="0071214F" w:rsidRDefault="001C5BD6" w:rsidP="001C5BD6">
      <w:pPr>
        <w:pStyle w:val="ListParagraph"/>
        <w:numPr>
          <w:ilvl w:val="0"/>
          <w:numId w:val="8"/>
        </w:numPr>
        <w:rPr>
          <w:rFonts w:cstheme="minorHAnsi"/>
        </w:rPr>
      </w:pPr>
      <w:r w:rsidRPr="0071214F">
        <w:rPr>
          <w:rFonts w:cstheme="minorHAnsi"/>
        </w:rPr>
        <w:t>nums[4]</w:t>
      </w:r>
    </w:p>
    <w:p w14:paraId="5C3F031A" w14:textId="2BA8DA86" w:rsidR="001C5BD6" w:rsidRPr="0071214F" w:rsidRDefault="001C5BD6" w:rsidP="001C5BD6">
      <w:pPr>
        <w:pStyle w:val="ListParagraph"/>
        <w:numPr>
          <w:ilvl w:val="0"/>
          <w:numId w:val="8"/>
        </w:numPr>
        <w:rPr>
          <w:rFonts w:cstheme="minorHAnsi"/>
        </w:rPr>
      </w:pPr>
      <w:r w:rsidRPr="0071214F">
        <w:rPr>
          <w:rFonts w:cstheme="minorHAnsi"/>
        </w:rPr>
        <w:t>nums(3)</w:t>
      </w:r>
    </w:p>
    <w:p w14:paraId="62C70962" w14:textId="52165069" w:rsidR="002F7844" w:rsidRPr="0071214F" w:rsidRDefault="001C5BD6" w:rsidP="002F7844">
      <w:pPr>
        <w:pStyle w:val="ListParagraph"/>
        <w:numPr>
          <w:ilvl w:val="0"/>
          <w:numId w:val="8"/>
        </w:numPr>
        <w:rPr>
          <w:rFonts w:cstheme="minorHAnsi"/>
        </w:rPr>
      </w:pPr>
      <w:r w:rsidRPr="0071214F">
        <w:rPr>
          <w:rFonts w:cstheme="minorHAnsi"/>
        </w:rPr>
        <w:t>nums(4)</w:t>
      </w:r>
    </w:p>
    <w:p w14:paraId="6FAFB2A1" w14:textId="6B824E1D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6B3EF75A" w14:textId="7FA11915" w:rsidR="002F7844" w:rsidRPr="0071214F" w:rsidRDefault="002F7844" w:rsidP="002F7844">
      <w:pPr>
        <w:rPr>
          <w:rFonts w:cstheme="minorHAnsi"/>
        </w:rPr>
      </w:pPr>
      <w:r w:rsidRPr="0071214F">
        <w:rPr>
          <w:rFonts w:cstheme="minorHAnsi"/>
        </w:rPr>
        <w:t xml:space="preserve">               </w:t>
      </w:r>
      <w:r w:rsidRPr="0071214F">
        <w:rPr>
          <w:rFonts w:cstheme="minorHAnsi"/>
          <w:noProof/>
        </w:rPr>
        <w:drawing>
          <wp:inline distT="0" distB="0" distL="0" distR="0" wp14:anchorId="6ACA2CA2" wp14:editId="691F295A">
            <wp:extent cx="3025402" cy="693480"/>
            <wp:effectExtent l="0" t="0" r="381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C2F71" w14:textId="14A9E25E" w:rsidR="002F7844" w:rsidRPr="0071214F" w:rsidRDefault="002F7844" w:rsidP="002F7844">
      <w:pPr>
        <w:pStyle w:val="ListParagraph"/>
        <w:numPr>
          <w:ilvl w:val="0"/>
          <w:numId w:val="9"/>
        </w:numPr>
        <w:rPr>
          <w:rFonts w:cstheme="minorHAnsi"/>
        </w:rPr>
      </w:pPr>
      <w:r w:rsidRPr="0071214F">
        <w:rPr>
          <w:rFonts w:cstheme="minorHAnsi"/>
        </w:rPr>
        <w:t>1</w:t>
      </w:r>
    </w:p>
    <w:p w14:paraId="545DFBD3" w14:textId="45B6BA44" w:rsidR="002F7844" w:rsidRPr="0071214F" w:rsidRDefault="002F7844" w:rsidP="002F7844">
      <w:pPr>
        <w:pStyle w:val="ListParagraph"/>
        <w:numPr>
          <w:ilvl w:val="0"/>
          <w:numId w:val="9"/>
        </w:numPr>
        <w:rPr>
          <w:rFonts w:cstheme="minorHAnsi"/>
        </w:rPr>
      </w:pPr>
      <w:r w:rsidRPr="0071214F">
        <w:rPr>
          <w:rFonts w:cstheme="minorHAnsi"/>
        </w:rPr>
        <w:t>2</w:t>
      </w:r>
    </w:p>
    <w:p w14:paraId="1C00DF39" w14:textId="1B3A7AC9" w:rsidR="002F7844" w:rsidRPr="0071214F" w:rsidRDefault="002F7844" w:rsidP="002F7844">
      <w:pPr>
        <w:pStyle w:val="ListParagraph"/>
        <w:numPr>
          <w:ilvl w:val="0"/>
          <w:numId w:val="9"/>
        </w:numPr>
        <w:rPr>
          <w:rFonts w:cstheme="minorHAnsi"/>
        </w:rPr>
      </w:pPr>
      <w:r w:rsidRPr="0071214F">
        <w:rPr>
          <w:rFonts w:cstheme="minorHAnsi"/>
        </w:rPr>
        <w:t>3</w:t>
      </w:r>
    </w:p>
    <w:p w14:paraId="2D851EA7" w14:textId="7CDE489C" w:rsidR="002F7844" w:rsidRPr="00A40EAD" w:rsidRDefault="002F7844" w:rsidP="002F7844">
      <w:pPr>
        <w:pStyle w:val="ListParagraph"/>
        <w:numPr>
          <w:ilvl w:val="0"/>
          <w:numId w:val="9"/>
        </w:numPr>
        <w:rPr>
          <w:rFonts w:cstheme="minorHAnsi"/>
          <w:highlight w:val="yellow"/>
        </w:rPr>
      </w:pPr>
      <w:r w:rsidRPr="00A40EAD">
        <w:rPr>
          <w:rFonts w:cstheme="minorHAnsi"/>
          <w:highlight w:val="yellow"/>
        </w:rPr>
        <w:t>4</w:t>
      </w:r>
    </w:p>
    <w:p w14:paraId="76948A98" w14:textId="77777777" w:rsidR="00C061E2" w:rsidRPr="0071214F" w:rsidRDefault="00C061E2" w:rsidP="00C061E2">
      <w:pPr>
        <w:pStyle w:val="ListParagraph"/>
        <w:ind w:left="1080"/>
        <w:rPr>
          <w:rFonts w:cstheme="minorHAnsi"/>
        </w:rPr>
      </w:pPr>
    </w:p>
    <w:p w14:paraId="3AD88DA2" w14:textId="77777777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double [] average = new double [20];</w:t>
      </w:r>
    </w:p>
    <w:p w14:paraId="469B5F9E" w14:textId="5605660B" w:rsidR="002F7844" w:rsidRPr="0071214F" w:rsidRDefault="002F7844" w:rsidP="002F7844">
      <w:pPr>
        <w:pStyle w:val="ListParagraph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average[20] = 15.25;</w:t>
      </w:r>
    </w:p>
    <w:p w14:paraId="47AAEE31" w14:textId="6AA30DCD" w:rsidR="002F7844" w:rsidRPr="0071214F" w:rsidRDefault="002F7844" w:rsidP="002F7844">
      <w:pPr>
        <w:pStyle w:val="ListParagraph"/>
        <w:numPr>
          <w:ilvl w:val="0"/>
          <w:numId w:val="10"/>
        </w:numPr>
        <w:rPr>
          <w:rFonts w:cstheme="minorHAnsi"/>
        </w:rPr>
      </w:pPr>
      <w:r w:rsidRPr="0071214F">
        <w:rPr>
          <w:rFonts w:cstheme="minorHAnsi"/>
        </w:rPr>
        <w:t>A cast is required</w:t>
      </w:r>
    </w:p>
    <w:p w14:paraId="79AC103F" w14:textId="436293A3" w:rsidR="002F7844" w:rsidRPr="0071214F" w:rsidRDefault="002F7844" w:rsidP="002F7844">
      <w:pPr>
        <w:pStyle w:val="ListParagraph"/>
        <w:numPr>
          <w:ilvl w:val="0"/>
          <w:numId w:val="10"/>
        </w:numPr>
        <w:rPr>
          <w:rFonts w:cstheme="minorHAnsi"/>
        </w:rPr>
      </w:pPr>
      <w:r w:rsidRPr="0071214F">
        <w:rPr>
          <w:rFonts w:cstheme="minorHAnsi"/>
        </w:rPr>
        <w:t>data not initialized</w:t>
      </w:r>
    </w:p>
    <w:p w14:paraId="46D4A1E1" w14:textId="20E6AC1C" w:rsidR="002F7844" w:rsidRPr="0071214F" w:rsidRDefault="002F7844" w:rsidP="002F7844">
      <w:pPr>
        <w:pStyle w:val="ListParagraph"/>
        <w:numPr>
          <w:ilvl w:val="0"/>
          <w:numId w:val="10"/>
        </w:numPr>
        <w:rPr>
          <w:rFonts w:cstheme="minorHAnsi"/>
        </w:rPr>
      </w:pPr>
      <w:r w:rsidRPr="0071214F">
        <w:rPr>
          <w:rFonts w:cstheme="minorHAnsi"/>
        </w:rPr>
        <w:t>A two-dimensional array is required</w:t>
      </w:r>
    </w:p>
    <w:p w14:paraId="2828AAE9" w14:textId="4C6577D3" w:rsidR="002F7844" w:rsidRPr="00A40EAD" w:rsidRDefault="002F7844" w:rsidP="002F7844">
      <w:pPr>
        <w:pStyle w:val="ListParagraph"/>
        <w:numPr>
          <w:ilvl w:val="0"/>
          <w:numId w:val="10"/>
        </w:numPr>
        <w:rPr>
          <w:rFonts w:cstheme="minorHAnsi"/>
          <w:highlight w:val="yellow"/>
        </w:rPr>
      </w:pPr>
      <w:r w:rsidRPr="00A40EAD">
        <w:rPr>
          <w:rFonts w:cstheme="minorHAnsi"/>
          <w:highlight w:val="yellow"/>
        </w:rPr>
        <w:t>Array Out-of-bounds error</w:t>
      </w:r>
    </w:p>
    <w:p w14:paraId="6BB2C8B2" w14:textId="1304E023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410B9818" w14:textId="0C922ED6" w:rsidR="002F7844" w:rsidRPr="0071214F" w:rsidRDefault="002F7844" w:rsidP="002F7844">
      <w:pPr>
        <w:rPr>
          <w:rFonts w:cstheme="minorHAnsi"/>
        </w:rPr>
      </w:pPr>
      <w:r w:rsidRPr="0071214F">
        <w:rPr>
          <w:rFonts w:cstheme="minorHAnsi"/>
        </w:rPr>
        <w:t xml:space="preserve">               </w:t>
      </w:r>
      <w:r w:rsidRPr="0071214F">
        <w:rPr>
          <w:rFonts w:cstheme="minorHAnsi"/>
          <w:noProof/>
        </w:rPr>
        <w:drawing>
          <wp:inline distT="0" distB="0" distL="0" distR="0" wp14:anchorId="54AAD5E1" wp14:editId="12C2CBA2">
            <wp:extent cx="2209294" cy="1752600"/>
            <wp:effectExtent l="0" t="0" r="0" b="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28026" cy="17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B8183" w14:textId="4A3EC098" w:rsidR="002F7844" w:rsidRPr="0071214F" w:rsidRDefault="002F7844" w:rsidP="002F7844">
      <w:pPr>
        <w:pStyle w:val="ListParagraph"/>
        <w:numPr>
          <w:ilvl w:val="0"/>
          <w:numId w:val="11"/>
        </w:numPr>
        <w:rPr>
          <w:rFonts w:cstheme="minorHAnsi"/>
        </w:rPr>
      </w:pPr>
      <w:r w:rsidRPr="00A40EAD">
        <w:rPr>
          <w:rFonts w:cstheme="minorHAnsi"/>
          <w:highlight w:val="yellow"/>
        </w:rPr>
        <w:t>Same</w:t>
      </w:r>
    </w:p>
    <w:p w14:paraId="646F6733" w14:textId="5450E367" w:rsidR="002F7844" w:rsidRPr="0071214F" w:rsidRDefault="002F7844" w:rsidP="002F7844">
      <w:pPr>
        <w:pStyle w:val="ListParagraph"/>
        <w:numPr>
          <w:ilvl w:val="0"/>
          <w:numId w:val="11"/>
        </w:numPr>
        <w:rPr>
          <w:rFonts w:cstheme="minorHAnsi"/>
        </w:rPr>
      </w:pPr>
      <w:r w:rsidRPr="0071214F">
        <w:rPr>
          <w:rFonts w:cstheme="minorHAnsi"/>
        </w:rPr>
        <w:t>Not same</w:t>
      </w:r>
    </w:p>
    <w:p w14:paraId="7AB9F58C" w14:textId="555B56FF" w:rsidR="00C061E2" w:rsidRPr="0071214F" w:rsidRDefault="002F7844" w:rsidP="00C061E2">
      <w:pPr>
        <w:pStyle w:val="ListParagraph"/>
        <w:numPr>
          <w:ilvl w:val="0"/>
          <w:numId w:val="11"/>
        </w:numPr>
        <w:rPr>
          <w:rFonts w:cstheme="minorHAnsi"/>
        </w:rPr>
      </w:pPr>
      <w:r w:rsidRPr="0071214F">
        <w:rPr>
          <w:rFonts w:cstheme="minorHAnsi"/>
        </w:rPr>
        <w:t>Error</w:t>
      </w:r>
    </w:p>
    <w:p w14:paraId="5E3D0FD1" w14:textId="6167B2AE" w:rsidR="002F7844" w:rsidRPr="0071214F" w:rsidRDefault="002F7844" w:rsidP="002F7844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>An array uses ____________ indexing to keep track of each memory allocation unit in the array.</w:t>
      </w:r>
    </w:p>
    <w:p w14:paraId="6794B551" w14:textId="77777777" w:rsidR="002F7844" w:rsidRPr="0071214F" w:rsidRDefault="002F7844" w:rsidP="002F784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one-based</w:t>
      </w:r>
    </w:p>
    <w:p w14:paraId="4EFCCFF3" w14:textId="77777777" w:rsidR="002F7844" w:rsidRPr="0071214F" w:rsidRDefault="002F7844" w:rsidP="002F784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zero-based</w:t>
      </w:r>
    </w:p>
    <w:p w14:paraId="53C269DA" w14:textId="77777777" w:rsidR="002F7844" w:rsidRPr="0071214F" w:rsidRDefault="002F7844" w:rsidP="002F784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10-based</w:t>
      </w:r>
    </w:p>
    <w:p w14:paraId="04F96BEC" w14:textId="50D72A60" w:rsidR="0071214F" w:rsidRDefault="002F7844" w:rsidP="0071214F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100-based</w:t>
      </w:r>
    </w:p>
    <w:p w14:paraId="69817486" w14:textId="77777777" w:rsidR="0071214F" w:rsidRPr="0071214F" w:rsidRDefault="0071214F" w:rsidP="0071214F">
      <w:pPr>
        <w:pStyle w:val="ListParagraph"/>
        <w:ind w:left="1440"/>
        <w:rPr>
          <w:rFonts w:cstheme="minorHAnsi"/>
        </w:rPr>
      </w:pPr>
    </w:p>
    <w:p w14:paraId="7597E3B7" w14:textId="56A02F49" w:rsidR="00B658E4" w:rsidRPr="0071214F" w:rsidRDefault="00B658E4" w:rsidP="0071214F">
      <w:pPr>
        <w:pStyle w:val="ListParagraph"/>
        <w:numPr>
          <w:ilvl w:val="0"/>
          <w:numId w:val="1"/>
        </w:numPr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lastRenderedPageBreak/>
        <w:t>Which statement is not true in java language?</w:t>
      </w:r>
    </w:p>
    <w:p w14:paraId="5F07D00D" w14:textId="2ED9E914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 public member of a class can be accessed in all the packages.</w:t>
      </w:r>
    </w:p>
    <w:p w14:paraId="49C56434" w14:textId="0ED522B8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 private member of a class cannot be accessed by the methods of the same class.</w:t>
      </w:r>
    </w:p>
    <w:p w14:paraId="34A204CB" w14:textId="0F682939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 private member of a class cannot be accessed from its derived class.</w:t>
      </w:r>
    </w:p>
    <w:p w14:paraId="469EBAC9" w14:textId="11CB9360" w:rsidR="00B658E4" w:rsidRPr="00A40EAD" w:rsidRDefault="00B658E4" w:rsidP="00B658E4">
      <w:pPr>
        <w:pStyle w:val="ListParagraph"/>
        <w:numPr>
          <w:ilvl w:val="1"/>
          <w:numId w:val="1"/>
        </w:numPr>
        <w:rPr>
          <w:rFonts w:cstheme="minorHAnsi"/>
          <w:highlight w:val="yellow"/>
        </w:rPr>
      </w:pPr>
      <w:r w:rsidRPr="00A40EAD">
        <w:rPr>
          <w:rFonts w:cstheme="minorHAnsi"/>
          <w:highlight w:val="yellow"/>
        </w:rPr>
        <w:t>A protected member of a class can be accessed from its derived class.</w:t>
      </w:r>
    </w:p>
    <w:p w14:paraId="52707F18" w14:textId="78D65A6A" w:rsidR="00B658E4" w:rsidRPr="0071214F" w:rsidRDefault="00B658E4" w:rsidP="00B658E4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None of the above.</w:t>
      </w:r>
    </w:p>
    <w:p w14:paraId="52577DC8" w14:textId="77777777" w:rsidR="00B658E4" w:rsidRPr="0071214F" w:rsidRDefault="00B658E4" w:rsidP="00B658E4">
      <w:pPr>
        <w:pStyle w:val="ListParagraph"/>
        <w:ind w:left="1440"/>
        <w:rPr>
          <w:rFonts w:cstheme="minorHAnsi"/>
        </w:rPr>
      </w:pPr>
    </w:p>
    <w:p w14:paraId="1EA97C1C" w14:textId="107BE960" w:rsidR="00B658E4" w:rsidRPr="0071214F" w:rsidRDefault="00B658E4" w:rsidP="00B658E4">
      <w:pPr>
        <w:pStyle w:val="ListParagraph"/>
        <w:rPr>
          <w:rFonts w:cstheme="minorHAnsi"/>
        </w:rPr>
      </w:pPr>
    </w:p>
    <w:p w14:paraId="0C16779F" w14:textId="27E1D8DD" w:rsidR="00E06212" w:rsidRPr="0071214F" w:rsidRDefault="00C061E2" w:rsidP="002D5415">
      <w:pPr>
        <w:pStyle w:val="ListParagraph"/>
        <w:rPr>
          <w:rFonts w:cstheme="minorHAnsi"/>
          <w:b/>
          <w:bCs/>
        </w:rPr>
      </w:pPr>
      <w:r w:rsidRPr="0071214F">
        <w:rPr>
          <w:rFonts w:cstheme="minorHAnsi"/>
          <w:b/>
          <w:bCs/>
        </w:rPr>
        <w:t xml:space="preserve">Programming Questions: </w:t>
      </w:r>
    </w:p>
    <w:p w14:paraId="39B8750C" w14:textId="77777777" w:rsidR="00C061E2" w:rsidRPr="0071214F" w:rsidRDefault="00C061E2" w:rsidP="0071214F">
      <w:pPr>
        <w:rPr>
          <w:rFonts w:cstheme="minorHAnsi"/>
          <w:shd w:val="clear" w:color="auto" w:fill="FFFFFF"/>
        </w:rPr>
      </w:pPr>
    </w:p>
    <w:p w14:paraId="00D6B854" w14:textId="48544F9E" w:rsidR="001C28B0" w:rsidRPr="0071214F" w:rsidRDefault="001C28B0" w:rsidP="001C28B0">
      <w:pPr>
        <w:pStyle w:val="ListParagraph"/>
        <w:numPr>
          <w:ilvl w:val="0"/>
          <w:numId w:val="1"/>
        </w:numPr>
        <w:rPr>
          <w:rFonts w:cstheme="minorHAnsi"/>
          <w:b/>
          <w:bCs/>
          <w:shd w:val="clear" w:color="auto" w:fill="FFFFFF"/>
        </w:rPr>
      </w:pPr>
      <w:r w:rsidRPr="0071214F">
        <w:rPr>
          <w:rFonts w:cstheme="minorHAnsi"/>
          <w:b/>
          <w:bCs/>
          <w:shd w:val="clear" w:color="auto" w:fill="FFFFFF"/>
        </w:rPr>
        <w:t xml:space="preserve">Print all the even and odd numbers from </w:t>
      </w:r>
      <w:r w:rsidR="00710B47" w:rsidRPr="0071214F">
        <w:rPr>
          <w:rFonts w:cstheme="minorHAnsi"/>
          <w:b/>
          <w:bCs/>
          <w:shd w:val="clear" w:color="auto" w:fill="FFFFFF"/>
        </w:rPr>
        <w:t xml:space="preserve">a list of arrays </w:t>
      </w:r>
      <w:r w:rsidR="00C061E2" w:rsidRPr="0071214F">
        <w:rPr>
          <w:rFonts w:cstheme="minorHAnsi"/>
          <w:b/>
          <w:bCs/>
          <w:shd w:val="clear" w:color="auto" w:fill="FFFFFF"/>
        </w:rPr>
        <w:t xml:space="preserve">in the range 0 to 10 </w:t>
      </w:r>
      <w:r w:rsidR="00710B47" w:rsidRPr="0071214F">
        <w:rPr>
          <w:rFonts w:cstheme="minorHAnsi"/>
          <w:b/>
          <w:bCs/>
          <w:shd w:val="clear" w:color="auto" w:fill="FFFFFF"/>
        </w:rPr>
        <w:t>like:</w:t>
      </w:r>
    </w:p>
    <w:p w14:paraId="00E9ED01" w14:textId="705F3C3A" w:rsidR="00710B47" w:rsidRPr="0071214F" w:rsidRDefault="00710B47" w:rsidP="00710B47">
      <w:pPr>
        <w:pStyle w:val="ListParagraph"/>
        <w:rPr>
          <w:rFonts w:cstheme="minorHAnsi"/>
          <w:shd w:val="clear" w:color="auto" w:fill="FFFFFF"/>
        </w:rPr>
      </w:pPr>
      <w:r w:rsidRPr="0071214F">
        <w:rPr>
          <w:rFonts w:cstheme="minorHAnsi"/>
          <w:noProof/>
          <w:shd w:val="clear" w:color="auto" w:fill="FFFFFF"/>
        </w:rPr>
        <w:drawing>
          <wp:inline distT="0" distB="0" distL="0" distR="0" wp14:anchorId="243E1187" wp14:editId="3945FA6C">
            <wp:extent cx="3679371" cy="16097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417" cy="1610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189BEA" w14:textId="367B09C6" w:rsidR="001C28B0" w:rsidRPr="0071214F" w:rsidRDefault="001C28B0" w:rsidP="001C28B0">
      <w:pPr>
        <w:pStyle w:val="ListParagraph"/>
        <w:rPr>
          <w:rFonts w:cstheme="minorHAnsi"/>
        </w:rPr>
      </w:pPr>
    </w:p>
    <w:p w14:paraId="60F8C7CB" w14:textId="77777777" w:rsidR="00043271" w:rsidRPr="0071214F" w:rsidRDefault="00043271" w:rsidP="005B7BAF">
      <w:pPr>
        <w:pStyle w:val="ListParagraph"/>
        <w:numPr>
          <w:ilvl w:val="0"/>
          <w:numId w:val="1"/>
        </w:numPr>
        <w:rPr>
          <w:rFonts w:cstheme="minorHAnsi"/>
        </w:rPr>
      </w:pPr>
    </w:p>
    <w:p w14:paraId="328A6591" w14:textId="2CEF01B4" w:rsidR="00E06212" w:rsidRPr="0071214F" w:rsidRDefault="005B7BAF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reate array</w:t>
      </w:r>
      <w:r w:rsidR="002D5415" w:rsidRPr="0071214F">
        <w:rPr>
          <w:rFonts w:cstheme="minorHAnsi"/>
        </w:rPr>
        <w:t>l</w:t>
      </w:r>
      <w:r w:rsidRPr="0071214F">
        <w:rPr>
          <w:rFonts w:cstheme="minorHAnsi"/>
        </w:rPr>
        <w:t>ist</w:t>
      </w:r>
      <w:r w:rsidR="002D5415" w:rsidRPr="0071214F">
        <w:rPr>
          <w:rFonts w:cstheme="minorHAnsi"/>
        </w:rPr>
        <w:t>1</w:t>
      </w:r>
      <w:r w:rsidRPr="0071214F">
        <w:rPr>
          <w:rFonts w:cstheme="minorHAnsi"/>
        </w:rPr>
        <w:t xml:space="preserve"> </w:t>
      </w:r>
      <w:r w:rsidR="00043271" w:rsidRPr="0071214F">
        <w:rPr>
          <w:rFonts w:cstheme="minorHAnsi"/>
        </w:rPr>
        <w:t>with the following names: Olivia, Emma, Ava, Charlotte, Sophia</w:t>
      </w:r>
    </w:p>
    <w:p w14:paraId="540AC1FE" w14:textId="1E495E72" w:rsidR="00043271" w:rsidRPr="0071214F" w:rsidRDefault="00CD50F7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reate a</w:t>
      </w:r>
      <w:r w:rsidR="002D5415" w:rsidRPr="0071214F">
        <w:rPr>
          <w:rFonts w:cstheme="minorHAnsi"/>
        </w:rPr>
        <w:t>rraylist2 with Noah, Liam, William, Mason, James</w:t>
      </w:r>
    </w:p>
    <w:p w14:paraId="7FB8EBD0" w14:textId="6D501150" w:rsidR="002D5415" w:rsidRPr="0071214F" w:rsidRDefault="002D5415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 xml:space="preserve">Marge </w:t>
      </w:r>
      <w:r w:rsidR="00E0457E" w:rsidRPr="0071214F">
        <w:rPr>
          <w:rFonts w:cstheme="minorHAnsi"/>
        </w:rPr>
        <w:t>arraylist2 to array list1</w:t>
      </w:r>
    </w:p>
    <w:p w14:paraId="33B511C4" w14:textId="7E837E2A" w:rsidR="00E0457E" w:rsidRPr="0071214F" w:rsidRDefault="00D64A70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Sophia name has spelling error. Update it with Sophie</w:t>
      </w:r>
    </w:p>
    <w:p w14:paraId="158C095F" w14:textId="25C5975F" w:rsidR="00D64A70" w:rsidRPr="0071214F" w:rsidRDefault="006E573F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Add Anne in between Ava and Charlotte</w:t>
      </w:r>
    </w:p>
    <w:p w14:paraId="284CE8BC" w14:textId="72DBE1E6" w:rsidR="006E573F" w:rsidRPr="0071214F" w:rsidRDefault="00DD5318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heck if the arraylist1 contains the name Liam?</w:t>
      </w:r>
    </w:p>
    <w:p w14:paraId="1C8E2831" w14:textId="11C545A1" w:rsidR="00DD5318" w:rsidRPr="0071214F" w:rsidRDefault="00DD5318" w:rsidP="00DD5318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heck if the arraylist1 contains the name Sam?</w:t>
      </w:r>
    </w:p>
    <w:p w14:paraId="787621DF" w14:textId="564BC980" w:rsidR="00DD5318" w:rsidRPr="0071214F" w:rsidRDefault="00D73BAA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Remove Emma from the arraylist</w:t>
      </w:r>
      <w:r w:rsidR="00094A41" w:rsidRPr="0071214F">
        <w:rPr>
          <w:rFonts w:cstheme="minorHAnsi"/>
        </w:rPr>
        <w:t>1</w:t>
      </w:r>
    </w:p>
    <w:p w14:paraId="0DFBDEEF" w14:textId="1844B5A4" w:rsidR="00D73BAA" w:rsidRPr="0071214F" w:rsidRDefault="00094A41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>Check the size of the array list</w:t>
      </w:r>
    </w:p>
    <w:p w14:paraId="1EF91FF5" w14:textId="6643A70B" w:rsidR="00094A41" w:rsidRPr="0071214F" w:rsidRDefault="00094A41" w:rsidP="00043271">
      <w:pPr>
        <w:pStyle w:val="ListParagraph"/>
        <w:numPr>
          <w:ilvl w:val="1"/>
          <w:numId w:val="1"/>
        </w:numPr>
        <w:rPr>
          <w:rFonts w:cstheme="minorHAnsi"/>
        </w:rPr>
      </w:pPr>
      <w:r w:rsidRPr="0071214F">
        <w:rPr>
          <w:rFonts w:cstheme="minorHAnsi"/>
        </w:rPr>
        <w:t xml:space="preserve">Loop through the array list and print each of the entries along with its </w:t>
      </w:r>
      <w:r w:rsidR="00835333" w:rsidRPr="0071214F">
        <w:rPr>
          <w:rFonts w:cstheme="minorHAnsi"/>
        </w:rPr>
        <w:t>index using for loop and for each loop.</w:t>
      </w:r>
    </w:p>
    <w:p w14:paraId="3F69407D" w14:textId="77777777" w:rsidR="00043271" w:rsidRPr="0071214F" w:rsidRDefault="00043271" w:rsidP="00043271">
      <w:pPr>
        <w:pStyle w:val="ListParagraph"/>
        <w:rPr>
          <w:rFonts w:cstheme="minorHAnsi"/>
        </w:rPr>
      </w:pPr>
    </w:p>
    <w:p w14:paraId="4FB1A150" w14:textId="6C865DA4" w:rsidR="00E06212" w:rsidRPr="0071214F" w:rsidRDefault="00E06212" w:rsidP="001C28B0">
      <w:pPr>
        <w:pStyle w:val="ListParagraph"/>
        <w:rPr>
          <w:rFonts w:cstheme="minorHAnsi"/>
        </w:rPr>
      </w:pPr>
    </w:p>
    <w:p w14:paraId="79C35CC7" w14:textId="56CB3667" w:rsidR="00E06212" w:rsidRPr="0071214F" w:rsidRDefault="00E06212" w:rsidP="001C28B0">
      <w:pPr>
        <w:pStyle w:val="ListParagraph"/>
        <w:rPr>
          <w:rFonts w:cstheme="minorHAnsi"/>
        </w:rPr>
      </w:pPr>
    </w:p>
    <w:p w14:paraId="4CF2EDDA" w14:textId="1E9B9545" w:rsidR="00E06212" w:rsidRPr="0071214F" w:rsidRDefault="00E06212" w:rsidP="001C28B0">
      <w:pPr>
        <w:pStyle w:val="ListParagraph"/>
        <w:rPr>
          <w:rFonts w:cstheme="minorHAnsi"/>
        </w:rPr>
      </w:pPr>
    </w:p>
    <w:p w14:paraId="51BA4012" w14:textId="282A32C7" w:rsidR="00E06212" w:rsidRPr="0071214F" w:rsidRDefault="00B3524C" w:rsidP="001C28B0">
      <w:pPr>
        <w:pStyle w:val="ListParagraph"/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6B2F9BDC" wp14:editId="06EF5F5D">
            <wp:extent cx="5932170" cy="37096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70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8B20E" w14:textId="501384F2" w:rsidR="00E06212" w:rsidRPr="0071214F" w:rsidRDefault="00E06212" w:rsidP="001C28B0">
      <w:pPr>
        <w:pStyle w:val="ListParagraph"/>
        <w:rPr>
          <w:rFonts w:cstheme="minorHAnsi"/>
        </w:rPr>
      </w:pPr>
    </w:p>
    <w:p w14:paraId="17E02B28" w14:textId="0DE45EF2" w:rsidR="00E06212" w:rsidRPr="0071214F" w:rsidRDefault="00E06212" w:rsidP="001C28B0">
      <w:pPr>
        <w:pStyle w:val="ListParagraph"/>
        <w:rPr>
          <w:rFonts w:cstheme="minorHAnsi"/>
        </w:rPr>
      </w:pPr>
    </w:p>
    <w:p w14:paraId="0D1B3359" w14:textId="678D911B" w:rsidR="00E06212" w:rsidRPr="0071214F" w:rsidRDefault="00E06212" w:rsidP="001C28B0">
      <w:pPr>
        <w:pStyle w:val="ListParagraph"/>
        <w:rPr>
          <w:rFonts w:cstheme="minorHAnsi"/>
        </w:rPr>
      </w:pPr>
    </w:p>
    <w:p w14:paraId="3D04A65B" w14:textId="09B1C3F4" w:rsidR="00E06212" w:rsidRPr="0071214F" w:rsidRDefault="00B3524C" w:rsidP="001C28B0">
      <w:pPr>
        <w:pStyle w:val="ListParagrap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4EEFF04" wp14:editId="078B6516">
            <wp:extent cx="5932170" cy="37096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70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10875" w14:textId="240E2E2C" w:rsidR="00E06212" w:rsidRPr="0071214F" w:rsidRDefault="00E06212" w:rsidP="001C28B0">
      <w:pPr>
        <w:pStyle w:val="ListParagraph"/>
        <w:rPr>
          <w:rFonts w:cstheme="minorHAnsi"/>
        </w:rPr>
      </w:pPr>
    </w:p>
    <w:sectPr w:rsidR="00E06212" w:rsidRPr="007121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97AF8"/>
    <w:multiLevelType w:val="hybridMultilevel"/>
    <w:tmpl w:val="F7D42EBE"/>
    <w:lvl w:ilvl="0" w:tplc="C858587C">
      <w:start w:val="1"/>
      <w:numFmt w:val="lowerLetter"/>
      <w:lvlText w:val="%1."/>
      <w:lvlJc w:val="left"/>
      <w:pPr>
        <w:ind w:left="1080" w:hanging="360"/>
      </w:pPr>
      <w:rPr>
        <w:rFonts w:ascii="Arial" w:hAnsi="Arial" w:cs="Arial" w:hint="default"/>
        <w:color w:val="12121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A552A6"/>
    <w:multiLevelType w:val="hybridMultilevel"/>
    <w:tmpl w:val="53BCEEB8"/>
    <w:lvl w:ilvl="0" w:tplc="AC8CE3B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88B046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AA58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5879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9E40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EC29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28D8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8EAB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9C4B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C132F52"/>
    <w:multiLevelType w:val="hybridMultilevel"/>
    <w:tmpl w:val="2BFA7EB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773E84"/>
    <w:multiLevelType w:val="hybridMultilevel"/>
    <w:tmpl w:val="2DEC2F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992E94"/>
    <w:multiLevelType w:val="hybridMultilevel"/>
    <w:tmpl w:val="24ECF670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5711C56"/>
    <w:multiLevelType w:val="hybridMultilevel"/>
    <w:tmpl w:val="8F5093A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914B8F"/>
    <w:multiLevelType w:val="hybridMultilevel"/>
    <w:tmpl w:val="EA788858"/>
    <w:lvl w:ilvl="0" w:tplc="0C0C76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60C4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5CCD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760B8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56257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9260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5A885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DAF6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92FD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313C0891"/>
    <w:multiLevelType w:val="hybridMultilevel"/>
    <w:tmpl w:val="D2489384"/>
    <w:lvl w:ilvl="0" w:tplc="23F0EF82">
      <w:start w:val="1"/>
      <w:numFmt w:val="lowerLetter"/>
      <w:lvlText w:val="%1."/>
      <w:lvlJc w:val="left"/>
      <w:pPr>
        <w:ind w:left="1080" w:hanging="360"/>
      </w:pPr>
      <w:rPr>
        <w:rFonts w:ascii="Open Sans" w:hAnsi="Open Sans" w:cs="Open Sans" w:hint="default"/>
        <w:color w:val="22222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B814EA7"/>
    <w:multiLevelType w:val="hybridMultilevel"/>
    <w:tmpl w:val="F4D08098"/>
    <w:lvl w:ilvl="0" w:tplc="B91CF81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C7652C1"/>
    <w:multiLevelType w:val="hybridMultilevel"/>
    <w:tmpl w:val="9AAEA4F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94539F"/>
    <w:multiLevelType w:val="hybridMultilevel"/>
    <w:tmpl w:val="EF3C51F4"/>
    <w:lvl w:ilvl="0" w:tplc="0CEE5D76">
      <w:start w:val="1"/>
      <w:numFmt w:val="lowerLetter"/>
      <w:lvlText w:val="%1."/>
      <w:lvlJc w:val="left"/>
      <w:pPr>
        <w:ind w:left="1800" w:hanging="360"/>
      </w:pPr>
      <w:rPr>
        <w:rFonts w:ascii="Open Sans" w:hAnsi="Open Sans" w:cs="Open Sans" w:hint="default"/>
        <w:color w:val="222222"/>
        <w:sz w:val="21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F55670D"/>
    <w:multiLevelType w:val="hybridMultilevel"/>
    <w:tmpl w:val="C5E22492"/>
    <w:lvl w:ilvl="0" w:tplc="311693E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FC1541B"/>
    <w:multiLevelType w:val="hybridMultilevel"/>
    <w:tmpl w:val="83B64BC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379283951">
    <w:abstractNumId w:val="3"/>
  </w:num>
  <w:num w:numId="2" w16cid:durableId="1343237110">
    <w:abstractNumId w:val="0"/>
  </w:num>
  <w:num w:numId="3" w16cid:durableId="1635141608">
    <w:abstractNumId w:val="2"/>
  </w:num>
  <w:num w:numId="4" w16cid:durableId="1100106642">
    <w:abstractNumId w:val="9"/>
  </w:num>
  <w:num w:numId="5" w16cid:durableId="183784210">
    <w:abstractNumId w:val="10"/>
  </w:num>
  <w:num w:numId="6" w16cid:durableId="882835482">
    <w:abstractNumId w:val="7"/>
  </w:num>
  <w:num w:numId="7" w16cid:durableId="2129815994">
    <w:abstractNumId w:val="5"/>
  </w:num>
  <w:num w:numId="8" w16cid:durableId="508299837">
    <w:abstractNumId w:val="11"/>
  </w:num>
  <w:num w:numId="9" w16cid:durableId="827938252">
    <w:abstractNumId w:val="4"/>
  </w:num>
  <w:num w:numId="10" w16cid:durableId="1909416157">
    <w:abstractNumId w:val="8"/>
  </w:num>
  <w:num w:numId="11" w16cid:durableId="615254350">
    <w:abstractNumId w:val="12"/>
  </w:num>
  <w:num w:numId="12" w16cid:durableId="2071076332">
    <w:abstractNumId w:val="6"/>
  </w:num>
  <w:num w:numId="13" w16cid:durableId="11634753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re0NDA0sjQxMzdS0lEKTi0uzszPAykwqwUA2z0eXSwAAAA="/>
  </w:docVars>
  <w:rsids>
    <w:rsidRoot w:val="00730862"/>
    <w:rsid w:val="00007391"/>
    <w:rsid w:val="00043271"/>
    <w:rsid w:val="00094A41"/>
    <w:rsid w:val="001C28B0"/>
    <w:rsid w:val="001C5BD6"/>
    <w:rsid w:val="001E7835"/>
    <w:rsid w:val="001F2BA4"/>
    <w:rsid w:val="002D5415"/>
    <w:rsid w:val="002F7844"/>
    <w:rsid w:val="00322706"/>
    <w:rsid w:val="00434D3A"/>
    <w:rsid w:val="0044069C"/>
    <w:rsid w:val="005B7BAF"/>
    <w:rsid w:val="00652366"/>
    <w:rsid w:val="00653BB2"/>
    <w:rsid w:val="006572BD"/>
    <w:rsid w:val="006B3D53"/>
    <w:rsid w:val="006E573F"/>
    <w:rsid w:val="00710B47"/>
    <w:rsid w:val="0071214F"/>
    <w:rsid w:val="00730862"/>
    <w:rsid w:val="00835333"/>
    <w:rsid w:val="008A2001"/>
    <w:rsid w:val="008E25E1"/>
    <w:rsid w:val="00A07219"/>
    <w:rsid w:val="00A40EAD"/>
    <w:rsid w:val="00B3524C"/>
    <w:rsid w:val="00B658E4"/>
    <w:rsid w:val="00BF5D37"/>
    <w:rsid w:val="00C061E2"/>
    <w:rsid w:val="00CB1A2E"/>
    <w:rsid w:val="00CD50F7"/>
    <w:rsid w:val="00CE62AB"/>
    <w:rsid w:val="00D64A70"/>
    <w:rsid w:val="00D733D7"/>
    <w:rsid w:val="00D73BAA"/>
    <w:rsid w:val="00DD5318"/>
    <w:rsid w:val="00E0457E"/>
    <w:rsid w:val="00E06212"/>
    <w:rsid w:val="00E4325F"/>
    <w:rsid w:val="00EB05B1"/>
    <w:rsid w:val="00FE7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09083"/>
  <w15:docId w15:val="{9B85B850-1F3D-46F2-A16E-A88DE4069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0862"/>
    <w:pPr>
      <w:ind w:left="720"/>
      <w:contextualSpacing/>
    </w:pPr>
  </w:style>
  <w:style w:type="paragraph" w:customStyle="1" w:styleId="paragraph">
    <w:name w:val="paragraph"/>
    <w:basedOn w:val="Normal"/>
    <w:rsid w:val="007308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30862"/>
  </w:style>
  <w:style w:type="character" w:customStyle="1" w:styleId="eop">
    <w:name w:val="eop"/>
    <w:basedOn w:val="DefaultParagraphFont"/>
    <w:rsid w:val="00730862"/>
  </w:style>
  <w:style w:type="character" w:customStyle="1" w:styleId="spellingerror">
    <w:name w:val="spellingerror"/>
    <w:basedOn w:val="DefaultParagraphFont"/>
    <w:rsid w:val="00730862"/>
  </w:style>
  <w:style w:type="paragraph" w:styleId="NormalWeb">
    <w:name w:val="Normal (Web)"/>
    <w:basedOn w:val="Normal"/>
    <w:uiPriority w:val="99"/>
    <w:unhideWhenUsed/>
    <w:rsid w:val="00C061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9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5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3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60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1712981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99460313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175906093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  <w:div w:id="200770904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120621109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98083615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94615650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3366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7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7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35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40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00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50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7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0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767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356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84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0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89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7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3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6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2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900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70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89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1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09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63694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40005493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166960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661912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11393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5409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71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3</cp:revision>
  <dcterms:created xsi:type="dcterms:W3CDTF">2022-11-29T19:04:00Z</dcterms:created>
  <dcterms:modified xsi:type="dcterms:W3CDTF">2022-12-01T14:47:00Z</dcterms:modified>
</cp:coreProperties>
</file>